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Application</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anadian Forces Recruitment Office</w:t>
      </w:r>
    </w:p>
    <w:p>
      <w:pPr>
        <w:pStyle w:val="BodyText"/>
      </w:pPr>
      <w:r>
        <w:rPr>
          <w:bCs/>
          <w:b/>
        </w:rPr>
        <w:t xml:space="preserve">Address:</w:t>
      </w:r>
      <w:r>
        <w:t xml:space="preserve"> </w:t>
      </w:r>
      <w:r>
        <w:t xml:space="preserve">200 Elgin Street, Toronto, Ontario M5G 1E6</w:t>
      </w:r>
    </w:p>
    <w:bookmarkStart w:id="25" w:name="dear-hiring-managers-name-or-hiring-team"/>
    <w:p>
      <w:pPr>
        <w:pStyle w:val="Heading2"/>
      </w:pPr>
      <w:r>
        <w:t xml:space="preserve">Dear [Hiring Manager's Name or "Hiring Team"],</w:t>
      </w:r>
    </w:p>
    <w:p>
      <w:pPr>
        <w:pStyle w:val="FirstParagraph"/>
      </w:pPr>
      <w:r>
        <w:t xml:space="preserve">I am writing to express my enthusiastic interest in the Military Officer position within the Canadian Forces, specifically in Canada Toronto. With a distinguished career spanning over [X years] in military service, I have cultivated a deep understanding of leadership, strategic operations, and the core values that define Canada’s Armed Forces. My commitment to national defense, combined with my experience in [specific military role or specialty], aligns seamlessly with the mission of the Canadian Forces to protect our country and uphold peace both domestically and internationally. I am eager to contribute my expertise to support Canada Toronto’s critical role in safeguarding our nation’s security while fostering collaboration between military and civilian communities.</w:t>
      </w:r>
    </w:p>
    <w:bookmarkStart w:id="20" w:name="background-and-experience"/>
    <w:p>
      <w:pPr>
        <w:pStyle w:val="Heading3"/>
      </w:pPr>
      <w:r>
        <w:t xml:space="preserve">Background and Experience</w:t>
      </w:r>
    </w:p>
    <w:p>
      <w:pPr>
        <w:pStyle w:val="FirstParagraph"/>
      </w:pPr>
      <w:r>
        <w:t xml:space="preserve">As a dedicated Military Officer, I have served in various capacities that have honed my ability to lead under pressure, make decisive decisions, and build cohesive teams. My career began with [specific branch or unit], where I was entrusted with responsibilities such as [specific duties: e.g., "commanding a platoon during peacekeeping missions" or "overseeing logistics operations in high-stakes environments"]. These experiences have equipped me with the technical knowledge and operational acumen required to excel in complex, dynamic scenarios.</w:t>
      </w:r>
    </w:p>
    <w:p>
      <w:pPr>
        <w:pStyle w:val="BodyText"/>
      </w:pPr>
      <w:r>
        <w:t xml:space="preserve">One of my most impactful assignments was [specific mission or project], where I [describe achievements: e.g., "coordinated cross-border operations to enhance border security" or "developed training programs that improved unit readiness by 30%"]. This work not only reinforced my leadership skills but also deepened my understanding of the unique challenges faced by military personnel in Canada Toronto, such as integrating advanced technology with traditional defense strategies and maintaining strong partnerships with local authorities.</w:t>
      </w:r>
    </w:p>
    <w:bookmarkEnd w:id="20"/>
    <w:bookmarkStart w:id="21" w:name="why-canada-toronto"/>
    <w:p>
      <w:pPr>
        <w:pStyle w:val="Heading3"/>
      </w:pPr>
      <w:r>
        <w:t xml:space="preserve">Why Canada Toronto?</w:t>
      </w:r>
    </w:p>
    <w:p>
      <w:pPr>
        <w:pStyle w:val="FirstParagraph"/>
      </w:pPr>
      <w:r>
        <w:t xml:space="preserve">Canada Toronto is a hub of innovation, cultural diversity, and strategic importance within the Canadian Armed Forces. The city’s proximity to international trade routes, its status as a major economic center, and its role as a training ground for military personnel make it an ideal location for advancing national defense objectives. I am particularly drawn to the opportunity to contribute to [specific initiative or mission in Toronto: e.g., "the modernization of military infrastructure" or "community engagement programs that strengthen public trust in the armed forces"].</w:t>
      </w:r>
    </w:p>
    <w:p>
      <w:pPr>
        <w:pStyle w:val="BodyText"/>
      </w:pPr>
      <w:r>
        <w:t xml:space="preserve">Having spent time in Toronto during [mention any prior experience, if applicable], I have witnessed firsthand how the city’s unique blend of urban and suburban environments demands adaptable and forward-thinking leadership. Whether it is responding to natural disasters, supporting humanitarian efforts, or ensuring cybersecurity in a technologically advanced region, I believe my background as a Military Officer prepares me to address these challenges with professionalism and integrity.</w:t>
      </w:r>
    </w:p>
    <w:bookmarkEnd w:id="21"/>
    <w:bookmarkStart w:id="22" w:name="core-values-and-vision"/>
    <w:p>
      <w:pPr>
        <w:pStyle w:val="Heading3"/>
      </w:pPr>
      <w:r>
        <w:t xml:space="preserve">Core Values and Vision</w:t>
      </w:r>
    </w:p>
    <w:p>
      <w:pPr>
        <w:pStyle w:val="FirstParagraph"/>
      </w:pPr>
      <w:r>
        <w:t xml:space="preserve">The Canadian Armed Forces are rooted in values such as courage, respect, and loyalty—principles that have guided my career since my initial enlistment. I am committed to upholding these values while fostering a culture of innovation and inclusivity. In Canada Toronto, where the military plays a vital role in both domestic stability and global peacekeeping, I aim to leverage my experience to support initiatives that align with the Department of National Defence’s vision for a resilient and adaptive force.</w:t>
      </w:r>
    </w:p>
    <w:p>
      <w:pPr>
        <w:pStyle w:val="BodyText"/>
      </w:pPr>
      <w:r>
        <w:t xml:space="preserve">My leadership style emphasizes collaboration, accountability, and continuous learning. For example, during my time as [specific rank or position], I implemented [specific strategy: e.g., "a mentorship program that reduced turnover by 25%" or "a data-driven approach to resource allocation"]. These efforts reflect my dedication to not only meeting operational goals but also empowering others to achieve their full potential.</w:t>
      </w:r>
    </w:p>
    <w:bookmarkEnd w:id="22"/>
    <w:bookmarkStart w:id="23" w:name="why-i-am-the-right-candidate"/>
    <w:p>
      <w:pPr>
        <w:pStyle w:val="Heading3"/>
      </w:pPr>
      <w:r>
        <w:t xml:space="preserve">Why I Am the Right Candidate</w:t>
      </w:r>
    </w:p>
    <w:p>
      <w:pPr>
        <w:pStyle w:val="FirstParagraph"/>
      </w:pPr>
      <w:r>
        <w:t xml:space="preserve">What sets me apart as a Military Officer is my ability to bridge theoretical knowledge with practical application. My formal education in [specific degree or certification, e.g., "Military Strategy and Leadership" or "Operational Research"] has been complemented by hands-on experience in [specific areas: e.g., "joint operations, tactical planning, or intelligence analysis"]. I am also proficient in [mention relevant skills: e.g., "multilingual communication," "cybersecurity protocols," or "disaster response frameworks"], which are critical for addressing modern security threats.</w:t>
      </w:r>
    </w:p>
    <w:p>
      <w:pPr>
        <w:pStyle w:val="BodyText"/>
      </w:pPr>
      <w:r>
        <w:t xml:space="preserve">Moreover, my commitment to Canada Toronto extends beyond my professional role. I have actively participated in community outreach programs, such as [specific example: e.g., "hosting STEM workshops for youth at local schools" or "volunteering with the Canadian Red Cross during emergency drills"]. These experiences have reinforced my belief that military service is not just about defense but also about building stronger, more resilient communities.</w:t>
      </w:r>
    </w:p>
    <w:bookmarkEnd w:id="23"/>
    <w:bookmarkStart w:id="24" w:name="conclusion"/>
    <w:p>
      <w:pPr>
        <w:pStyle w:val="Heading3"/>
      </w:pPr>
      <w:r>
        <w:t xml:space="preserve">Conclusion</w:t>
      </w:r>
    </w:p>
    <w:p>
      <w:pPr>
        <w:pStyle w:val="FirstParagraph"/>
      </w:pPr>
      <w:r>
        <w:t xml:space="preserve">In conclusion, I am confident that my background as a Military Officer, combined with my passion for serving Canada Toronto and its people, makes me a strong candidate for this role. I am eager to bring my expertise in [specific area] to the Canadian Forces and contribute to the continued success of our national defense strategy. Thank you for considering my application. I would welcome the opportunity to discuss how my skills and vision align with the goals of the Canadian Armed Forces in Toronto.</w:t>
      </w:r>
    </w:p>
    <w:p>
      <w:pPr>
        <w:pStyle w:val="BodyText"/>
      </w:pPr>
      <w:r>
        <w:t xml:space="preserve">Sincerely,</w:t>
      </w:r>
    </w:p>
    <w:p>
      <w:pPr>
        <w:pStyle w:val="BodyText"/>
      </w:pPr>
      <w:r>
        <w:rPr>
          <w:bCs/>
          <w:b/>
        </w:rPr>
        <w:t xml:space="preserve">[Your Full Name]</w:t>
      </w:r>
    </w:p>
    <w:p>
      <w:pPr>
        <w:pStyle w:val="BodyText"/>
      </w:pPr>
      <w:r>
        <w:rPr>
          <w:bCs/>
          <w:b/>
        </w:rPr>
        <w:t xml:space="preserve">[Your Contact Information: Phone Number, Email Address]</w:t>
      </w:r>
    </w:p>
    <w:p>
      <w:pPr>
        <w:pStyle w:val="BodyText"/>
      </w:pPr>
      <w:r>
        <w:t xml:space="preserve">This document is intended for the Canadian Forces Recruitment Office in Canada Toronto and should not be shared without permiss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litary Officer Application</dc:title>
  <dc:creator/>
  <dc:language>en</dc:language>
  <cp:keywords/>
  <dcterms:created xsi:type="dcterms:W3CDTF">2025-12-15T22:46:36Z</dcterms:created>
  <dcterms:modified xsi:type="dcterms:W3CDTF">2025-12-15T22:46:36Z</dcterms:modified>
</cp:coreProperties>
</file>

<file path=docProps/custom.xml><?xml version="1.0" encoding="utf-8"?>
<Properties xmlns="http://schemas.openxmlformats.org/officeDocument/2006/custom-properties" xmlns:vt="http://schemas.openxmlformats.org/officeDocument/2006/docPropsVTypes"/>
</file>